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8FB9F" w14:textId="305BD77F" w:rsidR="00CF6F9E" w:rsidRDefault="00B533DC">
      <w:r>
        <w:t xml:space="preserve">Hi, we are working in our constitution. But we will not have it before the deadline to register for the Bunfight. Please, accept our apology. Capoeira Society. </w:t>
      </w:r>
      <w:bookmarkStart w:id="0" w:name="_GoBack"/>
      <w:bookmarkEnd w:id="0"/>
    </w:p>
    <w:sectPr w:rsidR="00CF6F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D4074"/>
    <w:multiLevelType w:val="hybridMultilevel"/>
    <w:tmpl w:val="7A3268FE"/>
    <w:lvl w:ilvl="0" w:tplc="1038A234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zEztjQ2sDA0NjdV0lEKTi0uzszPAykwrAUAVgWgcywAAAA="/>
  </w:docVars>
  <w:rsids>
    <w:rsidRoot w:val="00B533DC"/>
    <w:rsid w:val="000134B5"/>
    <w:rsid w:val="00067252"/>
    <w:rsid w:val="001B774A"/>
    <w:rsid w:val="00297D19"/>
    <w:rsid w:val="002A7657"/>
    <w:rsid w:val="005170E3"/>
    <w:rsid w:val="005B3B35"/>
    <w:rsid w:val="006B5DBE"/>
    <w:rsid w:val="00946B59"/>
    <w:rsid w:val="00B533DC"/>
    <w:rsid w:val="00CF6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7BF66"/>
  <w15:chartTrackingRefBased/>
  <w15:docId w15:val="{148C8835-2E9F-443A-879A-2384A2E06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B35"/>
    <w:pPr>
      <w:spacing w:after="80" w:line="360" w:lineRule="auto"/>
      <w:jc w:val="both"/>
    </w:pPr>
    <w:rPr>
      <w:rFonts w:ascii="Calibri Light" w:hAnsi="Calibri Light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170E3"/>
    <w:pPr>
      <w:spacing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70E3"/>
    <w:rPr>
      <w:rFonts w:asciiTheme="majorHAnsi" w:eastAsiaTheme="majorEastAsia" w:hAnsiTheme="majorHAnsi" w:cstheme="majorBidi"/>
      <w:b/>
      <w:spacing w:val="-10"/>
      <w:kern w:val="28"/>
      <w:sz w:val="28"/>
      <w:szCs w:val="56"/>
      <w:lang w:val="en-GB"/>
    </w:rPr>
  </w:style>
  <w:style w:type="paragraph" w:customStyle="1" w:styleId="listparagwithspace">
    <w:name w:val="list parag with space"/>
    <w:basedOn w:val="ListParagraph"/>
    <w:autoRedefine/>
    <w:qFormat/>
    <w:rsid w:val="005170E3"/>
    <w:pPr>
      <w:spacing w:before="240" w:after="0"/>
      <w:ind w:left="714" w:hanging="357"/>
      <w:contextualSpacing w:val="0"/>
    </w:pPr>
  </w:style>
  <w:style w:type="paragraph" w:styleId="ListParagraph">
    <w:name w:val="List Paragraph"/>
    <w:basedOn w:val="Normal"/>
    <w:uiPriority w:val="34"/>
    <w:qFormat/>
    <w:rsid w:val="005170E3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7ADD7F676E544EBDA15E0B8C4D002D" ma:contentTypeVersion="8" ma:contentTypeDescription="Create a new document." ma:contentTypeScope="" ma:versionID="07f70d1aa32217dfa5d337f6bfee1700">
  <xsd:schema xmlns:xsd="http://www.w3.org/2001/XMLSchema" xmlns:xs="http://www.w3.org/2001/XMLSchema" xmlns:p="http://schemas.microsoft.com/office/2006/metadata/properties" xmlns:ns3="7965b9f8-0cfd-4fc5-9af4-738251880231" targetNamespace="http://schemas.microsoft.com/office/2006/metadata/properties" ma:root="true" ma:fieldsID="3749645d7dcee1ad5b10b9fa69b7784c" ns3:_="">
    <xsd:import namespace="7965b9f8-0cfd-4fc5-9af4-7382518802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5b9f8-0cfd-4fc5-9af4-7382518802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63D400-989A-43E9-8FCF-FB5F53B5A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65b9f8-0cfd-4fc5-9af4-7382518802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B10912-AE28-463E-8826-66268FAB85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B59AEB-0924-4E57-98C4-12CC72FFA18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965b9f8-0cfd-4fc5-9af4-73825188023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Palermo</dc:creator>
  <cp:keywords/>
  <dc:description/>
  <cp:lastModifiedBy>Gabrielle Palermo</cp:lastModifiedBy>
  <cp:revision>2</cp:revision>
  <dcterms:created xsi:type="dcterms:W3CDTF">2019-07-31T19:26:00Z</dcterms:created>
  <dcterms:modified xsi:type="dcterms:W3CDTF">2019-07-3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7ADD7F676E544EBDA15E0B8C4D002D</vt:lpwstr>
  </property>
</Properties>
</file>